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 Martin</w:t>
      </w:r>
      <w:r>
        <w:t xml:space="preserve"> </w:t>
      </w:r>
      <w:r>
        <w:t xml:space="preserve">(French</w:t>
      </w:r>
      <w:r>
        <w:t xml:space="preserve"> </w:t>
      </w:r>
      <w:r>
        <w:t xml:space="preserve">part)</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t. Martin (French part)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t. Martin (French part)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Martin (French part)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t. Martin (French part) received a score of 7.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t. Martin (French part)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t. Martin (French part)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t. Martin (French part)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t. Martin (French part)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t. Martin (French part)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t. Martin (French part)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t. Martin (French part) received a score of 0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t. Martin (French part)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t. Martin (French part) received a score of 0.2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t. Martin (French part) received a score of 0.1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t. Martin (French part)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t. Martin (French part)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t. Martin (French part)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t. Martin (French part)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Martin%20(French%20part)%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Martin (French part)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Martin (French part)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Martin (French part) Country Report</dc:title>
  <dc:creator>SPI Team</dc:creator>
  <cp:keywords/>
  <dcterms:created xsi:type="dcterms:W3CDTF">2021-05-25T11:54:38Z</dcterms:created>
  <dcterms:modified xsi:type="dcterms:W3CDTF">2021-05-25T11: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